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c3bec219c4b058b9cdcf17723bb5f79d0616e4c"/>
    <w:p>
      <w:pPr>
        <w:pStyle w:val="Heading1"/>
      </w:pPr>
      <w:r>
        <w:t xml:space="preserve">Cover Letter for Professor Position in France Paris</w:t>
      </w:r>
    </w:p>
    <w:p>
      <w:pPr>
        <w:pStyle w:val="FirstParagraph"/>
      </w:pPr>
      <w:r>
        <w:t xml:space="preserve">Dear [Hiring Committee Name or Dean's Name],</w:t>
      </w:r>
    </w:p>
    <w:p>
      <w:pPr>
        <w:pStyle w:val="BodyText"/>
      </w:pPr>
      <w:r>
        <w:t xml:space="preserve">I am writing to express my enthusiastic interest in the Professor position at [University Name] in France Paris. As a dedicated scholar with over [X years] of experience in academic leadership, research, and teaching, I am eager to contribute my expertise to an institution that values innovation, cultural exchange, and intellectual excellence. The opportunity to join a prestigious university in France Paris aligns perfectly with my career goals and passion for advancing knowledge in [Your Field of Study]. This Cover Letter outlines my qualifications, research contributions, and vision for fostering academic collaboration within the vibrant academic community of France Paris.</w:t>
      </w:r>
    </w:p>
    <w:bookmarkStart w:id="20" w:name="Xe8b1ac7b9ab85b59e08bde913a757030294a649"/>
    <w:p>
      <w:pPr>
        <w:pStyle w:val="Heading2"/>
      </w:pPr>
      <w:r>
        <w:t xml:space="preserve">Academic Background and Professional Experience</w:t>
      </w:r>
    </w:p>
    <w:p>
      <w:pPr>
        <w:pStyle w:val="FirstParagraph"/>
      </w:pPr>
      <w:r>
        <w:t xml:space="preserve">With a Ph.D. in [Your Field] from [Your University], I have spent the last [X years] cultivating a robust academic career that spans both theoretical and applied research. My work has focused on [Specific Research Areas or Themes], which not only reflect my scholarly interests but also resonate with the interdisciplinary priorities of universities in France Paris. For instance, my research on [Specific Project or Publication] has been published in top-tier journals such as [Journal Names], and I have presented my findings at international conferences in Europe, including [Relevant Conferences in France or Elsewhere]. These experiences have deepened my understanding of the global academic landscape and prepared me to thrive in the dynamic environment of a French university.</w:t>
      </w:r>
    </w:p>
    <w:p>
      <w:pPr>
        <w:pStyle w:val="BodyText"/>
      </w:pPr>
      <w:r>
        <w:t xml:space="preserve">As a Professor at [Current Institution], I have led graduate and undergraduate programs, mentored emerging scholars, and contributed to curriculum development. My teaching philosophy centers on fostering critical thinking, encouraging student autonomy, and integrating real-world applications into classroom learning. In France Paris, where academic institutions are renowned for their rigorous standards and emphasis on innovation, I am confident that my approach will complement the university’s mission to produce well-rounded, globally aware graduates.</w:t>
      </w:r>
    </w:p>
    <w:bookmarkEnd w:id="20"/>
    <w:bookmarkStart w:id="21" w:name="Xffbe79fa20080b15ad02c90dcfdc8e49a44d6fc"/>
    <w:p>
      <w:pPr>
        <w:pStyle w:val="Heading2"/>
      </w:pPr>
      <w:r>
        <w:t xml:space="preserve">Research Contributions and Collaborative Potential</w:t>
      </w:r>
    </w:p>
    <w:p>
      <w:pPr>
        <w:pStyle w:val="FirstParagraph"/>
      </w:pPr>
      <w:r>
        <w:t xml:space="preserve">My research career has been marked by a commitment to addressing pressing global challenges through interdisciplinary collaboration. In France Paris, where institutions such as [University Name] are at the forefront of cutting-edge research in [Specific Fields], I am particularly excited about the opportunity to engage with local and international partners. For example, my ongoing work on [Research Topic] has already established partnerships with institutions in Europe, and I am eager to expand these collaborations by leveraging the unique resources available in France Paris. The university’s emphasis on interdisciplinary research and its strong ties to industries, governments, and cultural organizations make it an ideal environment for advancing impactful scholarship.</w:t>
      </w:r>
    </w:p>
    <w:p>
      <w:pPr>
        <w:pStyle w:val="BodyText"/>
      </w:pPr>
      <w:r>
        <w:t xml:space="preserve">Moreover, I have secured funding from [Funding Bodies or Grants] to support my research initiatives, which have included [Specific Projects or Outcomes]. These experiences have equipped me with the skills to navigate complex academic ecosystems and to lead projects that align with the strategic goals of universities in France Paris. I am particularly drawn to the opportunity to contribute to the university’s research profile by establishing new centers, securing external funding, and fostering a culture of innovation.</w:t>
      </w:r>
    </w:p>
    <w:bookmarkEnd w:id="21"/>
    <w:bookmarkStart w:id="22" w:name="commitment-to-teaching-and-mentorship"/>
    <w:p>
      <w:pPr>
        <w:pStyle w:val="Heading2"/>
      </w:pPr>
      <w:r>
        <w:t xml:space="preserve">Commitment to Teaching and Mentorship</w:t>
      </w:r>
    </w:p>
    <w:p>
      <w:pPr>
        <w:pStyle w:val="FirstParagraph"/>
      </w:pPr>
      <w:r>
        <w:t xml:space="preserve">Teaching is at the heart of my academic identity. In France Paris, where education is deeply intertwined with cultural heritage and intellectual tradition, I aim to create a dynamic learning environment that bridges theory and practice. My courses on [Specific Subjects] have consistently received high student evaluations for their clarity, engagement, and relevance. I believe that effective teaching requires not only expertise but also a deep empathy for students’ diverse backgrounds and aspirations. In France Paris, where the academic community is as diverse as it is rigorous, I am committed to fostering inclusivity and supporting students from all walks of life.</w:t>
      </w:r>
    </w:p>
    <w:p>
      <w:pPr>
        <w:pStyle w:val="BodyText"/>
      </w:pPr>
      <w:r>
        <w:t xml:space="preserve">In addition to classroom instruction, I have mentored numerous graduate students through thesis supervision, research assistantships, and career guidance. My approach to mentorship emphasizes intellectual curiosity, ethical scholarship, and professional development. In the context of France Paris, where academic traditions are both respected and continuously evolving, I hope to inspire the next generation of scholars to think critically about their role in shaping a more equitable and sustainable future.</w:t>
      </w:r>
    </w:p>
    <w:bookmarkEnd w:id="22"/>
    <w:bookmarkStart w:id="23" w:name="adaptability-and-cultural-engagement"/>
    <w:p>
      <w:pPr>
        <w:pStyle w:val="Heading2"/>
      </w:pPr>
      <w:r>
        <w:t xml:space="preserve">Adaptability and Cultural Engagement</w:t>
      </w:r>
    </w:p>
    <w:p>
      <w:pPr>
        <w:pStyle w:val="FirstParagraph"/>
      </w:pPr>
      <w:r>
        <w:t xml:space="preserve">While my academic background is rooted in [Country/Region], I have always been deeply interested in the cultural and intellectual traditions of France. My work on [Specific Topic Related to France or European Studies] has brought me into contact with French scholars, institutions, and communities, and I have developed a strong appreciation for the country’s contributions to philosophy, literature, science, and the arts. Living and working in France Paris would allow me to immerse myself further in this rich cultural context while contributing my own perspectives as an international academic.</w:t>
      </w:r>
    </w:p>
    <w:p>
      <w:pPr>
        <w:pStyle w:val="BodyText"/>
      </w:pPr>
      <w:r>
        <w:t xml:space="preserve">I am also committed to engaging with the broader community beyond the university. In France Paris, where academia is closely connected to public life, I aim to participate in cultural initiatives, policy discussions, and public lectures that bridge the gap between scholarly research and societal impact. Whether through collaborations with local organizations or contributions to national debates, I believe that a Professor’s role extends far beyond the classroom.</w:t>
      </w:r>
    </w:p>
    <w:bookmarkEnd w:id="23"/>
    <w:bookmarkStart w:id="24" w:name="conclusion"/>
    <w:p>
      <w:pPr>
        <w:pStyle w:val="Heading2"/>
      </w:pPr>
      <w:r>
        <w:t xml:space="preserve">Conclusion</w:t>
      </w:r>
    </w:p>
    <w:p>
      <w:pPr>
        <w:pStyle w:val="FirstParagraph"/>
      </w:pPr>
      <w:r>
        <w:t xml:space="preserve">In summary, I am confident that my academic achievements, research vision, and commitment to teaching align closely with the mission of [University Name] in France Paris. I am particularly drawn to the university’s reputation for excellence, its emphasis on innovation, and its dedication to fostering a global academic community. If given the opportunity to join your institution as a Professor, I am eager to contribute my expertise, collaborate with colleagues, and support the university’s continued success in shaping future leaders and thinkers.</w:t>
      </w:r>
    </w:p>
    <w:p>
      <w:pPr>
        <w:pStyle w:val="BodyText"/>
      </w:pPr>
      <w:r>
        <w:t xml:space="preserve">Thank you for considering my application. I would be honored to discuss how my background and aspirations align with the needs of your department. Please feel free to contact me at [Your Email Address] or [Your Phone Number] for further information. I look forward to the possibility of contributing to the vibrant academic landscape of France Paris.</w:t>
      </w:r>
    </w:p>
    <w:p>
      <w:pPr>
        <w:pStyle w:val="BodyText"/>
      </w:pPr>
      <w:r>
        <w:t xml:space="preserve">Sincerely,</w:t>
      </w:r>
      <w:r>
        <w:br/>
      </w:r>
      <w:r>
        <w:t xml:space="preserve">[Your Full Name]</w:t>
      </w:r>
      <w:r>
        <w:br/>
      </w:r>
      <w:r>
        <w:t xml:space="preserve">[Your Title/Position]</w:t>
      </w:r>
      <w:r>
        <w:br/>
      </w:r>
      <w:r>
        <w:t xml:space="preserve">[University/Organization Name, if applicable]</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France Paris</dc:title>
  <dc:creator/>
  <dc:language>en</dc:language>
  <cp:keywords/>
  <dcterms:created xsi:type="dcterms:W3CDTF">2025-12-10T08:44:16Z</dcterms:created>
  <dcterms:modified xsi:type="dcterms:W3CDTF">2025-12-10T08:44:16Z</dcterms:modified>
</cp:coreProperties>
</file>

<file path=docProps/custom.xml><?xml version="1.0" encoding="utf-8"?>
<Properties xmlns="http://schemas.openxmlformats.org/officeDocument/2006/custom-properties" xmlns:vt="http://schemas.openxmlformats.org/officeDocument/2006/docPropsVTypes"/>
</file>